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3921CF" w14:textId="6C3BE3A5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Pr="00E82172">
        <w:rPr>
          <w:rFonts w:cs="Arial"/>
          <w:szCs w:val="22"/>
        </w:rPr>
        <w:t>110-01/23-08/01</w:t>
      </w:r>
    </w:p>
    <w:p w14:paraId="3ED2CDBA" w14:textId="506C85AD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Pr="00E82172">
        <w:rPr>
          <w:rFonts w:cs="Arial"/>
          <w:szCs w:val="22"/>
        </w:rPr>
        <w:t>238/27-159-01-02/06-23-1</w:t>
      </w:r>
    </w:p>
    <w:p w14:paraId="382B3602" w14:textId="68777687" w:rsidR="00E82172" w:rsidRPr="00125E3C" w:rsidRDefault="00E82172" w:rsidP="00E82172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10.01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6CC3B19B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2A818112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45414975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74ABF700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</w:p>
    <w:p w14:paraId="042FB19E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</w:p>
    <w:p w14:paraId="34BD9C31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</w:p>
    <w:p w14:paraId="691DDA91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3956D38E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2FEB11F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0FDDD77E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4CA0BF76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ADF63D4" w14:textId="77777777" w:rsidR="00E82172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1.</w:t>
      </w:r>
      <w:r w:rsidRPr="00125E3C">
        <w:rPr>
          <w:rFonts w:cs="Arial"/>
          <w:b/>
          <w:sz w:val="24"/>
          <w:szCs w:val="24"/>
        </w:rPr>
        <w:tab/>
      </w:r>
      <w:r>
        <w:rPr>
          <w:rFonts w:cs="Arial"/>
          <w:b/>
          <w:sz w:val="24"/>
          <w:szCs w:val="24"/>
        </w:rPr>
        <w:t xml:space="preserve">Radnik na </w:t>
      </w:r>
      <w:r w:rsidRPr="00E82172">
        <w:rPr>
          <w:rFonts w:cs="Arial"/>
          <w:b/>
          <w:sz w:val="24"/>
          <w:szCs w:val="24"/>
        </w:rPr>
        <w:t>poslovima gospodarenja otpadom grupe 1</w:t>
      </w:r>
      <w:r>
        <w:rPr>
          <w:rFonts w:cs="Arial"/>
          <w:b/>
          <w:sz w:val="24"/>
          <w:szCs w:val="24"/>
        </w:rPr>
        <w:t xml:space="preserve"> </w:t>
      </w:r>
    </w:p>
    <w:p w14:paraId="4DDDDEAB" w14:textId="07056FF2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– 5</w:t>
      </w:r>
      <w:r w:rsidRPr="00125E3C">
        <w:rPr>
          <w:rFonts w:cs="Arial"/>
          <w:b/>
          <w:sz w:val="24"/>
          <w:szCs w:val="24"/>
        </w:rPr>
        <w:t xml:space="preserve"> izvršitelja/</w:t>
      </w:r>
      <w:proofErr w:type="spellStart"/>
      <w:r w:rsidRPr="00125E3C">
        <w:rPr>
          <w:rFonts w:cs="Arial"/>
          <w:b/>
          <w:sz w:val="24"/>
          <w:szCs w:val="24"/>
        </w:rPr>
        <w:t>ice</w:t>
      </w:r>
      <w:proofErr w:type="spellEnd"/>
    </w:p>
    <w:p w14:paraId="53B426ED" w14:textId="77777777" w:rsidR="00E82172" w:rsidRPr="00125E3C" w:rsidRDefault="00E82172" w:rsidP="00E82172">
      <w:pPr>
        <w:spacing w:line="276" w:lineRule="auto"/>
        <w:rPr>
          <w:rFonts w:cs="Arial"/>
          <w:b/>
          <w:sz w:val="20"/>
        </w:rPr>
      </w:pPr>
    </w:p>
    <w:p w14:paraId="41464603" w14:textId="77777777" w:rsidR="00E82172" w:rsidRPr="00125E3C" w:rsidRDefault="00E82172" w:rsidP="00E82172">
      <w:pPr>
        <w:spacing w:line="276" w:lineRule="auto"/>
        <w:rPr>
          <w:rFonts w:cs="Arial"/>
          <w:b/>
          <w:sz w:val="20"/>
        </w:rPr>
      </w:pPr>
    </w:p>
    <w:p w14:paraId="3FF8BADB" w14:textId="77777777" w:rsidR="00E82172" w:rsidRPr="00125E3C" w:rsidRDefault="00E82172" w:rsidP="00E82172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44252E43" w14:textId="77777777" w:rsidR="00E82172" w:rsidRPr="00125E3C" w:rsidRDefault="00E82172" w:rsidP="00E82172">
      <w:pPr>
        <w:spacing w:line="276" w:lineRule="auto"/>
        <w:rPr>
          <w:rFonts w:cs="Arial"/>
          <w:b/>
          <w:szCs w:val="22"/>
        </w:rPr>
      </w:pPr>
    </w:p>
    <w:p w14:paraId="616C9DD9" w14:textId="77777777" w:rsidR="00E82172" w:rsidRPr="00125E3C" w:rsidRDefault="00E82172" w:rsidP="00E8217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1EF0820C" w14:textId="77777777" w:rsidR="00E82172" w:rsidRPr="00125E3C" w:rsidRDefault="00E82172" w:rsidP="00E8217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0BB9D5A3" w14:textId="77777777" w:rsidR="00E82172" w:rsidRPr="00125E3C" w:rsidRDefault="00E82172" w:rsidP="00E8217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7345886E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4D8FE955" w14:textId="77777777" w:rsidR="00E82172" w:rsidRPr="00125E3C" w:rsidRDefault="00E82172" w:rsidP="00E82172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4F74802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D923E4E" w14:textId="77777777" w:rsidR="00E82172" w:rsidRPr="00125E3C" w:rsidRDefault="00E82172" w:rsidP="00E82172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2E6D1E6A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071ED6B2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bookmarkStart w:id="0" w:name="_Hlk19182745"/>
      <w:r w:rsidRPr="00E82172">
        <w:rPr>
          <w:rFonts w:cs="Arial"/>
          <w:szCs w:val="22"/>
        </w:rPr>
        <w:t>obavlja utovar i istovar svih vrsta otpada</w:t>
      </w:r>
    </w:p>
    <w:p w14:paraId="451F15F9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>donosi spremnike za otpad do vozila, prazni ih i vraća na prvobitno mjesto</w:t>
      </w:r>
    </w:p>
    <w:p w14:paraId="549ACAD8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očitava </w:t>
      </w:r>
      <w:proofErr w:type="spellStart"/>
      <w:r w:rsidRPr="00E82172">
        <w:rPr>
          <w:rFonts w:cs="Arial"/>
          <w:szCs w:val="22"/>
        </w:rPr>
        <w:t>čipirane</w:t>
      </w:r>
      <w:proofErr w:type="spellEnd"/>
      <w:r w:rsidRPr="00E82172">
        <w:rPr>
          <w:rFonts w:cs="Arial"/>
          <w:szCs w:val="22"/>
        </w:rPr>
        <w:t xml:space="preserve"> spremnike uređajem za očitanje</w:t>
      </w:r>
    </w:p>
    <w:p w14:paraId="5164B50E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radi na </w:t>
      </w:r>
      <w:proofErr w:type="spellStart"/>
      <w:r w:rsidRPr="00E82172">
        <w:rPr>
          <w:rFonts w:cs="Arial"/>
          <w:szCs w:val="22"/>
        </w:rPr>
        <w:t>reciklažnom</w:t>
      </w:r>
      <w:proofErr w:type="spellEnd"/>
      <w:r w:rsidRPr="00E82172">
        <w:rPr>
          <w:rFonts w:cs="Arial"/>
          <w:szCs w:val="22"/>
        </w:rPr>
        <w:t xml:space="preserve"> dvorištu prema potrebama službe</w:t>
      </w:r>
    </w:p>
    <w:p w14:paraId="1F82CC34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>radi na pretovarnoj stanici prema potrebama službe</w:t>
      </w:r>
    </w:p>
    <w:p w14:paraId="77E0B2DD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sortira sve vrste otpada na </w:t>
      </w:r>
      <w:proofErr w:type="spellStart"/>
      <w:r w:rsidRPr="00E82172">
        <w:rPr>
          <w:rFonts w:cs="Arial"/>
          <w:szCs w:val="22"/>
        </w:rPr>
        <w:t>reciklažnom</w:t>
      </w:r>
      <w:proofErr w:type="spellEnd"/>
      <w:r w:rsidRPr="00E82172">
        <w:rPr>
          <w:rFonts w:cs="Arial"/>
          <w:szCs w:val="22"/>
        </w:rPr>
        <w:t xml:space="preserve"> dvorištu i pretovarnoj stanici</w:t>
      </w:r>
    </w:p>
    <w:p w14:paraId="023ACF89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>obavlja prijem svih vrsta otpada i sortira ga na za to predviđena mjesta za odlaganje</w:t>
      </w:r>
    </w:p>
    <w:p w14:paraId="25386901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održava red i čistoću pretovarne stanice i </w:t>
      </w:r>
      <w:proofErr w:type="spellStart"/>
      <w:r w:rsidRPr="00E82172">
        <w:rPr>
          <w:rFonts w:cs="Arial"/>
          <w:szCs w:val="22"/>
        </w:rPr>
        <w:t>reciklažnog</w:t>
      </w:r>
      <w:proofErr w:type="spellEnd"/>
      <w:r w:rsidRPr="00E82172">
        <w:rPr>
          <w:rFonts w:cs="Arial"/>
          <w:szCs w:val="22"/>
        </w:rPr>
        <w:t xml:space="preserve"> dvorišta</w:t>
      </w:r>
    </w:p>
    <w:p w14:paraId="0021019E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održava okoliš, uređaje i opremu na pretovarnoj stanici i </w:t>
      </w:r>
      <w:proofErr w:type="spellStart"/>
      <w:r w:rsidRPr="00E82172">
        <w:rPr>
          <w:rFonts w:cs="Arial"/>
          <w:szCs w:val="22"/>
        </w:rPr>
        <w:t>reciklažnom</w:t>
      </w:r>
      <w:proofErr w:type="spellEnd"/>
      <w:r w:rsidRPr="00E82172">
        <w:rPr>
          <w:rFonts w:cs="Arial"/>
          <w:szCs w:val="22"/>
        </w:rPr>
        <w:t xml:space="preserve"> dvorištu</w:t>
      </w:r>
    </w:p>
    <w:p w14:paraId="0D47C200" w14:textId="5994ABB3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vodi evidenciju korisnika pretovarne stanice i </w:t>
      </w:r>
      <w:proofErr w:type="spellStart"/>
      <w:r w:rsidRPr="00E82172">
        <w:rPr>
          <w:rFonts w:cs="Arial"/>
          <w:szCs w:val="22"/>
        </w:rPr>
        <w:t>reciklažnog</w:t>
      </w:r>
      <w:proofErr w:type="spellEnd"/>
      <w:r w:rsidRPr="00E82172">
        <w:rPr>
          <w:rFonts w:cs="Arial"/>
          <w:szCs w:val="22"/>
        </w:rPr>
        <w:t xml:space="preserve"> dvorišta</w:t>
      </w:r>
      <w:bookmarkEnd w:id="0"/>
      <w:r w:rsidR="00536C67">
        <w:rPr>
          <w:rFonts w:cs="Arial"/>
          <w:szCs w:val="22"/>
        </w:rPr>
        <w:t>.</w:t>
      </w:r>
    </w:p>
    <w:p w14:paraId="0587C7EF" w14:textId="77777777" w:rsidR="00E82172" w:rsidRDefault="00E82172" w:rsidP="00E82172">
      <w:pPr>
        <w:spacing w:line="276" w:lineRule="auto"/>
        <w:rPr>
          <w:rFonts w:cs="Arial"/>
          <w:szCs w:val="22"/>
        </w:rPr>
      </w:pPr>
    </w:p>
    <w:p w14:paraId="450DDDB0" w14:textId="77777777" w:rsidR="00E82172" w:rsidRDefault="00E82172" w:rsidP="00E82172">
      <w:pPr>
        <w:spacing w:line="276" w:lineRule="auto"/>
        <w:rPr>
          <w:rFonts w:cs="Arial"/>
          <w:szCs w:val="22"/>
        </w:rPr>
      </w:pPr>
    </w:p>
    <w:p w14:paraId="5202BB7C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4DDF7676" w14:textId="46FDB139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 xml:space="preserve">Uz pisanu prijavu na javni poziv za radno mjesto </w:t>
      </w:r>
      <w:r w:rsidRPr="00E82172">
        <w:rPr>
          <w:rFonts w:cs="Arial"/>
          <w:szCs w:val="22"/>
        </w:rPr>
        <w:t xml:space="preserve">RADNIK NA POSLOVIMA GOSPODARENJA OTPADOM GRUPE 1 </w:t>
      </w:r>
      <w:r w:rsidRPr="00125E3C">
        <w:rPr>
          <w:rFonts w:cs="Arial"/>
          <w:szCs w:val="22"/>
        </w:rPr>
        <w:t xml:space="preserve"> obvezno se prilaže: </w:t>
      </w:r>
    </w:p>
    <w:p w14:paraId="10D074B9" w14:textId="77777777" w:rsidR="00E82172" w:rsidRPr="00125E3C" w:rsidRDefault="00E82172" w:rsidP="00E8217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281A873E" w14:textId="77777777" w:rsidR="00E82172" w:rsidRPr="00125E3C" w:rsidRDefault="00E82172" w:rsidP="00E8217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1CC32B8B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066A3B0E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4684D78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2070D614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23D17CCF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6ADC5E0" w14:textId="378BE02C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 xml:space="preserve">Poštom na adresu </w:t>
      </w:r>
      <w:proofErr w:type="spellStart"/>
      <w:r w:rsidR="00536C67">
        <w:rPr>
          <w:rFonts w:cs="Arial"/>
          <w:szCs w:val="22"/>
        </w:rPr>
        <w:t>t.d</w:t>
      </w:r>
      <w:proofErr w:type="spellEnd"/>
      <w:r w:rsidR="00536C67">
        <w:rPr>
          <w:rFonts w:cs="Arial"/>
          <w:szCs w:val="22"/>
        </w:rPr>
        <w:t xml:space="preserve">. </w:t>
      </w:r>
      <w:bookmarkStart w:id="1" w:name="_GoBack"/>
      <w:bookmarkEnd w:id="1"/>
      <w:r w:rsidRPr="00125E3C">
        <w:rPr>
          <w:rFonts w:cs="Arial"/>
          <w:szCs w:val="22"/>
        </w:rPr>
        <w:t>Komunalac d.o.o., Ulica 151. samoborske brigade HV 2, 10430 Samobor, s naznakom „javni poziv“</w:t>
      </w:r>
    </w:p>
    <w:p w14:paraId="438CF073" w14:textId="5B41D2B3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 w:rsidRPr="00E82172">
        <w:rPr>
          <w:rFonts w:cs="Arial"/>
          <w:szCs w:val="22"/>
        </w:rPr>
        <w:t>RADNIK NA POSLOVIMA GOSPODARENJA OTPADOM GRUPE 1</w:t>
      </w:r>
      <w:r w:rsidRPr="00125E3C">
        <w:rPr>
          <w:rFonts w:cs="Arial"/>
          <w:szCs w:val="22"/>
        </w:rPr>
        <w:t>“</w:t>
      </w:r>
    </w:p>
    <w:p w14:paraId="10F14FF6" w14:textId="77777777" w:rsidR="00E82172" w:rsidRDefault="00E82172" w:rsidP="00E82172">
      <w:pPr>
        <w:spacing w:line="276" w:lineRule="auto"/>
        <w:rPr>
          <w:rFonts w:cs="Arial"/>
          <w:szCs w:val="22"/>
        </w:rPr>
      </w:pPr>
    </w:p>
    <w:p w14:paraId="14953E3A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C80F0D7" w14:textId="1545CEDB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>ena: javni poziv je otvoren do 29.01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39A443AB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6DC4CF9C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25D815E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4838C9FD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45A9DCC1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2086BCE5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C095C6E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B7B2A1" w14:textId="77777777" w:rsidR="00A34B6B" w:rsidRDefault="00A34B6B">
      <w:r>
        <w:separator/>
      </w:r>
    </w:p>
    <w:p w14:paraId="4B4C96C4" w14:textId="77777777" w:rsidR="00A34B6B" w:rsidRDefault="00A34B6B"/>
  </w:endnote>
  <w:endnote w:type="continuationSeparator" w:id="0">
    <w:p w14:paraId="5136B89E" w14:textId="77777777" w:rsidR="00A34B6B" w:rsidRDefault="00A34B6B">
      <w:r>
        <w:continuationSeparator/>
      </w:r>
    </w:p>
    <w:p w14:paraId="3B555C8A" w14:textId="77777777" w:rsidR="00A34B6B" w:rsidRDefault="00A34B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EC56A5" w14:textId="77777777" w:rsidR="00A34B6B" w:rsidRDefault="00A34B6B">
      <w:r>
        <w:separator/>
      </w:r>
    </w:p>
    <w:p w14:paraId="4BC4F825" w14:textId="77777777" w:rsidR="00A34B6B" w:rsidRDefault="00A34B6B"/>
  </w:footnote>
  <w:footnote w:type="continuationSeparator" w:id="0">
    <w:p w14:paraId="1B4C92CC" w14:textId="77777777" w:rsidR="00A34B6B" w:rsidRDefault="00A34B6B">
      <w:r>
        <w:continuationSeparator/>
      </w:r>
    </w:p>
    <w:p w14:paraId="63A86636" w14:textId="77777777" w:rsidR="00A34B6B" w:rsidRDefault="00A34B6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"/>
  </w:num>
  <w:num w:numId="4">
    <w:abstractNumId w:val="6"/>
  </w:num>
  <w:num w:numId="5">
    <w:abstractNumId w:val="8"/>
  </w:num>
  <w:num w:numId="6">
    <w:abstractNumId w:val="4"/>
  </w:num>
  <w:num w:numId="7">
    <w:abstractNumId w:val="11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5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36C67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B6B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2172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5AE96-2ECA-4146-B634-3392DFFA9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2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28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3-01-10T07:53:00Z</cp:lastPrinted>
  <dcterms:created xsi:type="dcterms:W3CDTF">2023-01-10T07:43:00Z</dcterms:created>
  <dcterms:modified xsi:type="dcterms:W3CDTF">2023-01-10T08:01:00Z</dcterms:modified>
</cp:coreProperties>
</file>